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amil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Inselv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Rodengo Saian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odengo Saian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5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iente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0319199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amilla.shadow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